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1A367" w14:textId="77777777" w:rsidR="00A2253A" w:rsidRPr="006110D5" w:rsidRDefault="00E85D1D" w:rsidP="006110D5">
      <w:pPr>
        <w:pStyle w:val="NoSpacing"/>
        <w:jc w:val="center"/>
        <w:rPr>
          <w:b/>
          <w:bCs/>
          <w:kern w:val="36"/>
          <w:sz w:val="48"/>
          <w:szCs w:val="48"/>
        </w:rPr>
      </w:pPr>
      <w:r>
        <w:rPr>
          <w:b/>
          <w:bCs/>
          <w:kern w:val="36"/>
          <w:sz w:val="48"/>
          <w:szCs w:val="48"/>
        </w:rPr>
        <w:t>Meme</w:t>
      </w:r>
      <w:r w:rsidR="00A2253A" w:rsidRPr="006110D5">
        <w:rPr>
          <w:b/>
          <w:bCs/>
          <w:kern w:val="36"/>
          <w:sz w:val="48"/>
          <w:szCs w:val="48"/>
        </w:rPr>
        <w:t>!</w:t>
      </w:r>
    </w:p>
    <w:p w14:paraId="0666607E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20906C7C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5F9E990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626276EA" w14:textId="77777777" w:rsidR="0070775A" w:rsidRDefault="0070775A" w:rsidP="00C13B3E"/>
    <w:p w14:paraId="7678DE20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7DC352DD" w14:textId="77777777" w:rsidR="005C7451" w:rsidRDefault="005C7451" w:rsidP="00D87849">
      <w:pPr>
        <w:spacing w:after="120" w:line="240" w:lineRule="auto"/>
        <w:jc w:val="both"/>
        <w:rPr>
          <w:rFonts w:ascii="Segoe UI" w:hAnsi="Segoe UI" w:cs="Segoe UI"/>
          <w:sz w:val="23"/>
          <w:szCs w:val="23"/>
        </w:rPr>
      </w:pP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is very angry with her friend Jerin because there are many memes using the name </w:t>
      </w: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all over social media. Jerin keeps teasing </w:t>
      </w: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with those memes by saying her “</w:t>
      </w:r>
      <w:proofErr w:type="spellStart"/>
      <w:r>
        <w:rPr>
          <w:rFonts w:ascii="Segoe UI" w:hAnsi="Segoe UI" w:cs="Segoe UI"/>
          <w:sz w:val="23"/>
          <w:szCs w:val="23"/>
        </w:rPr>
        <w:t>pocha</w:t>
      </w:r>
      <w:proofErr w:type="spellEnd"/>
      <w:r>
        <w:rPr>
          <w:rFonts w:ascii="Segoe UI" w:hAnsi="Segoe UI" w:cs="Segoe UI"/>
          <w:sz w:val="23"/>
          <w:szCs w:val="23"/>
        </w:rPr>
        <w:t xml:space="preserve"> dim”. Jerin gives a condition to </w:t>
      </w: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that she (Jerin) will stop teasing </w:t>
      </w: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if </w:t>
      </w:r>
      <w:proofErr w:type="spellStart"/>
      <w:r>
        <w:rPr>
          <w:rFonts w:ascii="Segoe UI" w:hAnsi="Segoe UI" w:cs="Segoe UI"/>
          <w:sz w:val="23"/>
          <w:szCs w:val="23"/>
        </w:rPr>
        <w:t>Mim</w:t>
      </w:r>
      <w:proofErr w:type="spellEnd"/>
      <w:r>
        <w:rPr>
          <w:rFonts w:ascii="Segoe UI" w:hAnsi="Segoe UI" w:cs="Segoe UI"/>
          <w:sz w:val="23"/>
          <w:szCs w:val="23"/>
        </w:rPr>
        <w:t xml:space="preserve"> can tell </w:t>
      </w:r>
      <w:r>
        <w:rPr>
          <w:rStyle w:val="Strong"/>
          <w:rFonts w:ascii="Segoe UI" w:hAnsi="Segoe UI" w:cs="Segoe UI"/>
          <w:b w:val="0"/>
          <w:bCs w:val="0"/>
          <w:sz w:val="23"/>
          <w:szCs w:val="23"/>
        </w:rPr>
        <w:t>five words each of length five</w:t>
      </w:r>
      <w:r>
        <w:rPr>
          <w:rFonts w:ascii="Segoe UI" w:hAnsi="Segoe UI" w:cs="Segoe UI"/>
          <w:sz w:val="23"/>
          <w:szCs w:val="23"/>
        </w:rPr>
        <w:t>.</w:t>
      </w:r>
    </w:p>
    <w:p w14:paraId="73F6ED59" w14:textId="7FEB37A9" w:rsidR="002E2650" w:rsidRPr="002F5161" w:rsidRDefault="002E2650" w:rsidP="00D87849">
      <w:pPr>
        <w:spacing w:after="120" w:line="240" w:lineRule="auto"/>
        <w:jc w:val="both"/>
        <w:rPr>
          <w:rFonts w:cstheme="minorHAnsi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62FC692A" w14:textId="77777777" w:rsidR="00194620" w:rsidRPr="00E85D1D" w:rsidRDefault="00260695" w:rsidP="00E85D1D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e input file contains five strings. </w:t>
      </w:r>
      <w:r w:rsidR="00E85D1D">
        <w:rPr>
          <w:rFonts w:ascii="Calibri" w:hAnsi="Calibri" w:cs="Calibri"/>
          <w:sz w:val="24"/>
          <w:szCs w:val="24"/>
        </w:rPr>
        <w:t>Length of each string is greater than 0 and less than 1000.</w:t>
      </w:r>
    </w:p>
    <w:p w14:paraId="085B5796" w14:textId="77777777" w:rsidR="002E2650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333BDB7A" w14:textId="77777777" w:rsidR="00E85D1D" w:rsidRDefault="00E85D1D" w:rsidP="00D87849">
      <w:pPr>
        <w:spacing w:after="120" w:line="240" w:lineRule="auto"/>
        <w:jc w:val="both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Print “</w:t>
      </w:r>
      <w:proofErr w:type="spellStart"/>
      <w:r>
        <w:rPr>
          <w:rFonts w:ascii="Calibri" w:eastAsia="Calibri" w:hAnsi="Calibri" w:cs="Calibri"/>
          <w:sz w:val="24"/>
        </w:rPr>
        <w:t>Mim</w:t>
      </w:r>
      <w:proofErr w:type="spellEnd"/>
      <w:r>
        <w:rPr>
          <w:rFonts w:ascii="Calibri" w:eastAsia="Calibri" w:hAnsi="Calibri" w:cs="Calibri"/>
          <w:sz w:val="24"/>
        </w:rPr>
        <w:t xml:space="preserve">” without quotation if the inputs </w:t>
      </w:r>
      <w:proofErr w:type="gramStart"/>
      <w:r>
        <w:rPr>
          <w:rFonts w:ascii="Calibri" w:eastAsia="Calibri" w:hAnsi="Calibri" w:cs="Calibri"/>
          <w:sz w:val="24"/>
        </w:rPr>
        <w:t>meets</w:t>
      </w:r>
      <w:proofErr w:type="gramEnd"/>
      <w:r>
        <w:rPr>
          <w:rFonts w:ascii="Calibri" w:eastAsia="Calibri" w:hAnsi="Calibri" w:cs="Calibri"/>
          <w:sz w:val="24"/>
        </w:rPr>
        <w:t xml:space="preserve"> the condition of Jerin otherwise print “Pocha Dim” without quotation.</w:t>
      </w:r>
    </w:p>
    <w:p w14:paraId="1A5FA3D3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621C9A96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1E85B0A4" w14:textId="77777777" w:rsidTr="005E4DD1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7E634A86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422EF54F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76FAF863" w14:textId="77777777" w:rsidTr="002F5161">
        <w:trPr>
          <w:trHeight w:val="1718"/>
          <w:jc w:val="center"/>
        </w:trPr>
        <w:tc>
          <w:tcPr>
            <w:tcW w:w="5100" w:type="dxa"/>
          </w:tcPr>
          <w:p w14:paraId="09D64E5C" w14:textId="77777777" w:rsidR="00E85D1D" w:rsidRDefault="00E85D1D" w:rsidP="00055837">
            <w:pPr>
              <w:spacing w:line="252" w:lineRule="auto"/>
              <w:rPr>
                <w:b/>
              </w:rPr>
            </w:pPr>
            <w:r>
              <w:rPr>
                <w:b/>
              </w:rPr>
              <w:t>car</w:t>
            </w:r>
          </w:p>
          <w:p w14:paraId="7D88DD89" w14:textId="77777777" w:rsidR="00E85D1D" w:rsidRDefault="00E85D1D" w:rsidP="00055837">
            <w:pPr>
              <w:spacing w:line="252" w:lineRule="auto"/>
              <w:rPr>
                <w:b/>
              </w:rPr>
            </w:pPr>
            <w:r>
              <w:rPr>
                <w:b/>
              </w:rPr>
              <w:t>pencil</w:t>
            </w:r>
          </w:p>
          <w:p w14:paraId="06A7C0DE" w14:textId="77777777" w:rsidR="00E85D1D" w:rsidRDefault="00E85D1D" w:rsidP="00055837">
            <w:pPr>
              <w:spacing w:line="252" w:lineRule="auto"/>
              <w:rPr>
                <w:b/>
              </w:rPr>
            </w:pPr>
            <w:r>
              <w:rPr>
                <w:b/>
              </w:rPr>
              <w:t>row</w:t>
            </w:r>
          </w:p>
          <w:p w14:paraId="6C9EADEE" w14:textId="77777777" w:rsidR="00E85D1D" w:rsidRDefault="00E85D1D" w:rsidP="00055837">
            <w:pPr>
              <w:spacing w:line="252" w:lineRule="auto"/>
              <w:rPr>
                <w:b/>
              </w:rPr>
            </w:pPr>
            <w:r>
              <w:rPr>
                <w:b/>
              </w:rPr>
              <w:t>book</w:t>
            </w:r>
          </w:p>
          <w:p w14:paraId="1E8386E3" w14:textId="77777777" w:rsidR="00EE4C4D" w:rsidRPr="003A3D2D" w:rsidRDefault="00E85D1D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b/>
              </w:rPr>
              <w:t>cover</w:t>
            </w:r>
            <w:r w:rsidR="002F5161">
              <w:rPr>
                <w:b/>
              </w:rPr>
              <w:t xml:space="preserve">                                            </w:t>
            </w:r>
          </w:p>
        </w:tc>
        <w:tc>
          <w:tcPr>
            <w:tcW w:w="4241" w:type="dxa"/>
          </w:tcPr>
          <w:p w14:paraId="36DA7D05" w14:textId="77777777" w:rsidR="00EB0BD7" w:rsidRPr="003A3D2D" w:rsidRDefault="00E85D1D" w:rsidP="00DC1883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</w:rPr>
              <w:t>Pocha Dim</w:t>
            </w:r>
            <w:r w:rsidRPr="003A3D2D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</w:tbl>
    <w:p w14:paraId="1517EA6C" w14:textId="77777777" w:rsidR="002E2650" w:rsidRDefault="002E2650" w:rsidP="00C13B3E"/>
    <w:p w14:paraId="5188FFD5" w14:textId="77777777" w:rsidR="0000539F" w:rsidRDefault="0000539F" w:rsidP="00C13B3E"/>
    <w:p w14:paraId="0FCB7CFA" w14:textId="77777777" w:rsidR="0000539F" w:rsidRPr="002647EB" w:rsidRDefault="0000539F" w:rsidP="0000539F">
      <w:pPr>
        <w:spacing w:after="120" w:line="240" w:lineRule="auto"/>
        <w:rPr>
          <w:b/>
          <w:sz w:val="4"/>
          <w:u w:val="single"/>
        </w:rPr>
      </w:pPr>
    </w:p>
    <w:p w14:paraId="0C863A32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37BDE" w14:textId="77777777" w:rsidR="00F8300B" w:rsidRDefault="00F8300B" w:rsidP="00F802CD">
      <w:pPr>
        <w:spacing w:after="0" w:line="240" w:lineRule="auto"/>
      </w:pPr>
      <w:r>
        <w:separator/>
      </w:r>
    </w:p>
  </w:endnote>
  <w:endnote w:type="continuationSeparator" w:id="0">
    <w:p w14:paraId="49A2D8A2" w14:textId="77777777" w:rsidR="00F8300B" w:rsidRDefault="00F8300B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1458C" w14:textId="77777777" w:rsidR="00152189" w:rsidRPr="00F007FF" w:rsidRDefault="00F8300B">
    <w:pPr>
      <w:pStyle w:val="Footer"/>
      <w:rPr>
        <w:color w:val="000000" w:themeColor="text1"/>
        <w:sz w:val="26"/>
      </w:rPr>
    </w:pPr>
    <w:r>
      <w:rPr>
        <w:noProof/>
        <w:color w:val="000000" w:themeColor="text1"/>
        <w:sz w:val="26"/>
      </w:rPr>
      <w:pict w14:anchorId="39676840">
        <v:rect id="Rectangle 38" o:spid="_x0000_s2049" style="position:absolute;margin-left:1.5pt;margin-top:-8.3pt;width:466.5pt;height:1.45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<w10:wrap type="square"/>
        </v:rect>
      </w:pict>
    </w:r>
    <w:r w:rsidR="00F007FF" w:rsidRPr="00F007FF">
      <w:rPr>
        <w:color w:val="000000" w:themeColor="text1"/>
        <w:sz w:val="26"/>
      </w:rPr>
      <w:t xml:space="preserve">Problem Setter: </w:t>
    </w:r>
    <w:r w:rsidR="002F5161">
      <w:rPr>
        <w:color w:val="000000" w:themeColor="text1"/>
        <w:sz w:val="26"/>
      </w:rPr>
      <w:t xml:space="preserve">Jannatul Ferdows Modina, </w:t>
    </w:r>
    <w:proofErr w:type="gramStart"/>
    <w:r w:rsidR="002F5161">
      <w:rPr>
        <w:color w:val="000000" w:themeColor="text1"/>
        <w:sz w:val="26"/>
      </w:rPr>
      <w:t>Intake :</w:t>
    </w:r>
    <w:proofErr w:type="gramEnd"/>
    <w:r w:rsidR="002F5161">
      <w:rPr>
        <w:color w:val="000000" w:themeColor="text1"/>
        <w:sz w:val="26"/>
      </w:rPr>
      <w:t xml:space="preserve"> 3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33AE3" w14:textId="77777777" w:rsidR="00F8300B" w:rsidRDefault="00F8300B" w:rsidP="00F802CD">
      <w:pPr>
        <w:spacing w:after="0" w:line="240" w:lineRule="auto"/>
      </w:pPr>
      <w:r>
        <w:separator/>
      </w:r>
    </w:p>
  </w:footnote>
  <w:footnote w:type="continuationSeparator" w:id="0">
    <w:p w14:paraId="49464738" w14:textId="77777777" w:rsidR="00F8300B" w:rsidRDefault="00F8300B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  <w:sz w:val="24"/>
      </w:rPr>
      <w:id w:val="20464829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1FB2BA9" w14:textId="77777777" w:rsidR="00B02737" w:rsidRPr="00C20B17" w:rsidRDefault="00B02737">
        <w:pPr>
          <w:pStyle w:val="Header"/>
          <w:jc w:val="right"/>
          <w:rPr>
            <w:color w:val="000000" w:themeColor="text1"/>
            <w:sz w:val="24"/>
          </w:rPr>
        </w:pPr>
        <w:r w:rsidRPr="00C20B17">
          <w:rPr>
            <w:color w:val="000000" w:themeColor="text1"/>
            <w:sz w:val="24"/>
          </w:rPr>
          <w:t>BUBT Intra University Programming Contest</w:t>
        </w:r>
        <w:r w:rsidR="007D37A3" w:rsidRPr="00C20B17">
          <w:rPr>
            <w:color w:val="000000" w:themeColor="text1"/>
            <w:sz w:val="24"/>
          </w:rPr>
          <w:fldChar w:fldCharType="begin"/>
        </w:r>
        <w:r w:rsidRPr="00C20B17">
          <w:rPr>
            <w:color w:val="000000" w:themeColor="text1"/>
            <w:sz w:val="24"/>
          </w:rPr>
          <w:instrText xml:space="preserve"> PAGE   \* MERGEFORMAT </w:instrText>
        </w:r>
        <w:r w:rsidR="007D37A3" w:rsidRPr="00C20B17">
          <w:rPr>
            <w:color w:val="000000" w:themeColor="text1"/>
            <w:sz w:val="24"/>
          </w:rPr>
          <w:fldChar w:fldCharType="separate"/>
        </w:r>
        <w:r w:rsidR="00E85D1D">
          <w:rPr>
            <w:noProof/>
            <w:color w:val="000000" w:themeColor="text1"/>
            <w:sz w:val="24"/>
          </w:rPr>
          <w:t>1</w:t>
        </w:r>
        <w:r w:rsidR="007D37A3" w:rsidRPr="00C20B17">
          <w:rPr>
            <w:noProof/>
            <w:color w:val="000000" w:themeColor="text1"/>
            <w:sz w:val="24"/>
          </w:rPr>
          <w:fldChar w:fldCharType="end"/>
        </w:r>
      </w:p>
    </w:sdtContent>
  </w:sdt>
  <w:p w14:paraId="3BC6ABA4" w14:textId="77777777" w:rsidR="00B02737" w:rsidRPr="00C20B17" w:rsidRDefault="00B02737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E3668"/>
    <w:rsid w:val="000E6FA8"/>
    <w:rsid w:val="00111E75"/>
    <w:rsid w:val="00140FB7"/>
    <w:rsid w:val="0014461A"/>
    <w:rsid w:val="00152189"/>
    <w:rsid w:val="00163F45"/>
    <w:rsid w:val="00194620"/>
    <w:rsid w:val="00260695"/>
    <w:rsid w:val="00293694"/>
    <w:rsid w:val="00294517"/>
    <w:rsid w:val="002B3DF0"/>
    <w:rsid w:val="002B7782"/>
    <w:rsid w:val="002E2650"/>
    <w:rsid w:val="002F5161"/>
    <w:rsid w:val="003850AB"/>
    <w:rsid w:val="00393218"/>
    <w:rsid w:val="00404B0D"/>
    <w:rsid w:val="00450632"/>
    <w:rsid w:val="004F2EE7"/>
    <w:rsid w:val="005308C2"/>
    <w:rsid w:val="005605D7"/>
    <w:rsid w:val="005922CB"/>
    <w:rsid w:val="005A2D91"/>
    <w:rsid w:val="005C7451"/>
    <w:rsid w:val="005D101F"/>
    <w:rsid w:val="00610CF0"/>
    <w:rsid w:val="006110D5"/>
    <w:rsid w:val="0064244F"/>
    <w:rsid w:val="00643B7C"/>
    <w:rsid w:val="00655ACF"/>
    <w:rsid w:val="006B270E"/>
    <w:rsid w:val="006E0891"/>
    <w:rsid w:val="00700DE2"/>
    <w:rsid w:val="0070775A"/>
    <w:rsid w:val="00731CB2"/>
    <w:rsid w:val="00787BCC"/>
    <w:rsid w:val="007A417A"/>
    <w:rsid w:val="007B1E89"/>
    <w:rsid w:val="007B2E1C"/>
    <w:rsid w:val="007D37A3"/>
    <w:rsid w:val="008063E2"/>
    <w:rsid w:val="0086390D"/>
    <w:rsid w:val="00981087"/>
    <w:rsid w:val="00A2253A"/>
    <w:rsid w:val="00A40903"/>
    <w:rsid w:val="00AA368E"/>
    <w:rsid w:val="00B02737"/>
    <w:rsid w:val="00B16F7A"/>
    <w:rsid w:val="00B37FEA"/>
    <w:rsid w:val="00BC2B05"/>
    <w:rsid w:val="00BD5B10"/>
    <w:rsid w:val="00C13B3E"/>
    <w:rsid w:val="00C20B17"/>
    <w:rsid w:val="00C3147F"/>
    <w:rsid w:val="00C95611"/>
    <w:rsid w:val="00CA46DE"/>
    <w:rsid w:val="00CD5137"/>
    <w:rsid w:val="00D005FA"/>
    <w:rsid w:val="00D06F77"/>
    <w:rsid w:val="00D0726C"/>
    <w:rsid w:val="00D17280"/>
    <w:rsid w:val="00D66FF0"/>
    <w:rsid w:val="00D87849"/>
    <w:rsid w:val="00DC1883"/>
    <w:rsid w:val="00E85D1D"/>
    <w:rsid w:val="00EB0BD7"/>
    <w:rsid w:val="00EE4C4D"/>
    <w:rsid w:val="00F007FF"/>
    <w:rsid w:val="00F802CD"/>
    <w:rsid w:val="00F8300B"/>
    <w:rsid w:val="00FA56BA"/>
    <w:rsid w:val="00FF0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8A57CA6"/>
  <w15:docId w15:val="{871D6A69-5390-41EC-BF3A-38491F460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E89"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5D101F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C74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59</cp:revision>
  <dcterms:created xsi:type="dcterms:W3CDTF">2019-10-25T05:40:00Z</dcterms:created>
  <dcterms:modified xsi:type="dcterms:W3CDTF">2021-06-02T07:05:00Z</dcterms:modified>
</cp:coreProperties>
</file>